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C1D2A5" w14:textId="77777777" w:rsidR="00994A7D" w:rsidRDefault="00994A7D" w:rsidP="00994A7D">
      <w:pPr>
        <w:pStyle w:val="NormalWeb"/>
      </w:pPr>
      <w:r>
        <w:t>Hello Jake,</w:t>
      </w:r>
    </w:p>
    <w:p w14:paraId="57BAE1E6" w14:textId="4E45EE17" w:rsidR="00994A7D" w:rsidRDefault="00994A7D" w:rsidP="00994A7D">
      <w:pPr>
        <w:pStyle w:val="NormalWeb"/>
      </w:pPr>
      <w:r>
        <w:t>If I were an interviewer and had to hire just on the answers to an interview question like this and did not need to know anything else, I would say, "rock on, you are hired." I understand the question, but this question for any interview could possibly cause a company a lot of good candidates, but maybe that is exactly how these companies try to weed out the weak. I am old enough to see how a lot of the new generation of people coming into the workforce could possibly have too hard of a time coping with any of the major stresses at a high-stress job of deadlines and results. I could totally be wrong though</w:t>
      </w:r>
      <w:r>
        <w:t>,</w:t>
      </w:r>
      <w:r>
        <w:t xml:space="preserve"> and working at a tech company could be an easy gig that is full of understanding and patience</w:t>
      </w:r>
      <w:r>
        <w:t>,</w:t>
      </w:r>
      <w:r>
        <w:t xml:space="preserve"> but I really do not buy that as a possibility</w:t>
      </w:r>
      <w:r>
        <w:t>,</w:t>
      </w:r>
      <w:r>
        <w:t xml:space="preserve"> especially with the competitiveness of people trying to climb the ladder in these places.</w:t>
      </w:r>
    </w:p>
    <w:p w14:paraId="6BCBB59B" w14:textId="2DE38FB2" w:rsidR="00994A7D" w:rsidRDefault="00994A7D" w:rsidP="00994A7D">
      <w:pPr>
        <w:pStyle w:val="NormalWeb"/>
      </w:pPr>
      <w:r>
        <w:t>Good post</w:t>
      </w:r>
    </w:p>
    <w:p w14:paraId="0E0C5B89" w14:textId="26F9079D" w:rsidR="00994A7D" w:rsidRDefault="00994A7D" w:rsidP="00994A7D">
      <w:pPr>
        <w:pStyle w:val="NormalWeb"/>
      </w:pPr>
      <w:r>
        <w:t>Paul</w:t>
      </w:r>
    </w:p>
    <w:p w14:paraId="3AA5D4DF" w14:textId="06E449C1" w:rsidR="00994A7D" w:rsidRDefault="00994A7D" w:rsidP="00994A7D">
      <w:pPr>
        <w:pStyle w:val="NormalWeb"/>
      </w:pPr>
    </w:p>
    <w:p w14:paraId="7EEE2350" w14:textId="70D32247" w:rsidR="00994A7D" w:rsidRDefault="00994A7D" w:rsidP="00994A7D">
      <w:pPr>
        <w:pStyle w:val="NormalWeb"/>
      </w:pPr>
      <w:r>
        <w:t xml:space="preserve">Hello </w:t>
      </w:r>
      <w:proofErr w:type="spellStart"/>
      <w:r>
        <w:t>Alynna</w:t>
      </w:r>
      <w:proofErr w:type="spellEnd"/>
      <w:r>
        <w:t>,</w:t>
      </w:r>
    </w:p>
    <w:p w14:paraId="6ED6E45E" w14:textId="7FDF26FC" w:rsidR="00994A7D" w:rsidRDefault="00994A7D" w:rsidP="00994A7D">
      <w:pPr>
        <w:pStyle w:val="NormalWeb"/>
      </w:pPr>
      <w:r>
        <w:t>Well, that was a very well-thought-out and positive answer to the question. If I were the interviewer and were hiring on just those traits alone, you would not have to wait for the second, third, or even fourth interview. I believe you are choosing the perfect profession for an individual who enjoys the rigors of problem-solving. With programming, if you enjoy problem-solving, then the multiple issues that will pop up during the programming phase will turn some of us into problem-solving junkies; whether that is a healthy thing in the long run, only time will tell.</w:t>
      </w:r>
    </w:p>
    <w:p w14:paraId="2EE792E0" w14:textId="4D49C309" w:rsidR="00994A7D" w:rsidRDefault="00994A7D" w:rsidP="00994A7D">
      <w:pPr>
        <w:pStyle w:val="NormalWeb"/>
      </w:pPr>
      <w:r>
        <w:t>Good Post</w:t>
      </w:r>
    </w:p>
    <w:p w14:paraId="21CC089D" w14:textId="51B8A6CC" w:rsidR="00994A7D" w:rsidRDefault="00994A7D" w:rsidP="00994A7D">
      <w:pPr>
        <w:pStyle w:val="NormalWeb"/>
      </w:pPr>
      <w:r>
        <w:t>Paul</w:t>
      </w:r>
    </w:p>
    <w:p w14:paraId="33E3C1E4" w14:textId="4392233E" w:rsidR="00994A7D" w:rsidRDefault="00994A7D" w:rsidP="00994A7D">
      <w:pPr>
        <w:pStyle w:val="NormalWeb"/>
      </w:pPr>
    </w:p>
    <w:p w14:paraId="585ECC13" w14:textId="366EB27E" w:rsidR="00994A7D" w:rsidRDefault="00994A7D" w:rsidP="00994A7D">
      <w:pPr>
        <w:pStyle w:val="NormalWeb"/>
      </w:pPr>
      <w:r>
        <w:t>Hello Garrett,</w:t>
      </w:r>
    </w:p>
    <w:p w14:paraId="4FC25DAB" w14:textId="5C19672F" w:rsidR="00994A7D" w:rsidRDefault="00994A7D" w:rsidP="00994A7D">
      <w:pPr>
        <w:pStyle w:val="NormalWeb"/>
      </w:pPr>
      <w:r>
        <w:t>Looks like we see eye to eye on your first two sentences because anyone I know in normal life is pretty clueless when it comes to anything tech-related. I think that the whole working alone to solve an issue is going to be my favorite part of the gig though because when working by oneself, there won't be anything to pull a developer out of the zone, for the most part, we all know there will definitely be some distractions unless the person is working alone where no one can interrupt that individual; I really hope I can be in that position because I really love the times I can be in the zone without distractions.</w:t>
      </w:r>
    </w:p>
    <w:p w14:paraId="55984F63" w14:textId="39209824" w:rsidR="00994A7D" w:rsidRDefault="00994A7D" w:rsidP="00994A7D">
      <w:pPr>
        <w:pStyle w:val="NormalWeb"/>
      </w:pPr>
      <w:r>
        <w:t>Good Post</w:t>
      </w:r>
    </w:p>
    <w:p w14:paraId="3A6787DF" w14:textId="679A7780" w:rsidR="0019117C" w:rsidRDefault="00994A7D" w:rsidP="00B04033">
      <w:pPr>
        <w:pStyle w:val="NormalWeb"/>
      </w:pPr>
      <w:r>
        <w:t>Paul</w:t>
      </w:r>
    </w:p>
    <w:p w14:paraId="2BE76A3A" w14:textId="2A7213DE" w:rsidR="00B04033" w:rsidRDefault="00B04033" w:rsidP="00B04033">
      <w:pPr>
        <w:pStyle w:val="NormalWeb"/>
      </w:pPr>
      <w:r>
        <w:lastRenderedPageBreak/>
        <w:t>Hello Tristan,</w:t>
      </w:r>
    </w:p>
    <w:p w14:paraId="7570E81D" w14:textId="44B66BB1" w:rsidR="00B04033" w:rsidRDefault="00B04033" w:rsidP="00B04033">
      <w:pPr>
        <w:pStyle w:val="NormalWeb"/>
      </w:pPr>
      <w:r>
        <w:t xml:space="preserve">I am in complete agreement with you on NoSQL over MySQL. I am pretty sure, in a discussion board post a little while back, I said then that I preferred NoSQL more, and believe me, my opinion has definitely not changed. I do have to say that the most confusing part about this </w:t>
      </w:r>
      <w:r w:rsidR="0065569D">
        <w:t>go-around</w:t>
      </w:r>
      <w:r>
        <w:t xml:space="preserve"> with MySQL was </w:t>
      </w:r>
      <w:r w:rsidR="0065569D">
        <w:t>using the Workbench instead of using phpMyAdmin for MySQL when building websites. I know they are not exactly the same thing but pretty close in functionality if I am remembering it correctly</w:t>
      </w:r>
      <w:r w:rsidR="00353EE3">
        <w:t>, but it has been a long time</w:t>
      </w:r>
      <w:r w:rsidR="0065569D">
        <w:t>.</w:t>
      </w:r>
    </w:p>
    <w:p w14:paraId="33D76963" w14:textId="076EB162" w:rsidR="0065569D" w:rsidRDefault="0065569D" w:rsidP="00B04033">
      <w:pPr>
        <w:pStyle w:val="NormalWeb"/>
      </w:pPr>
      <w:r>
        <w:t>Good Post</w:t>
      </w:r>
    </w:p>
    <w:p w14:paraId="3C97A450" w14:textId="3ECF0C79" w:rsidR="0065569D" w:rsidRDefault="0065569D" w:rsidP="00B04033">
      <w:pPr>
        <w:pStyle w:val="NormalWeb"/>
      </w:pPr>
      <w:r>
        <w:t>Paul</w:t>
      </w:r>
    </w:p>
    <w:p w14:paraId="281E5420" w14:textId="2E8E251F" w:rsidR="00C922C6" w:rsidRDefault="00C922C6" w:rsidP="00B04033">
      <w:pPr>
        <w:pStyle w:val="NormalWeb"/>
      </w:pPr>
    </w:p>
    <w:p w14:paraId="1E32D368" w14:textId="1EE4F8A7" w:rsidR="00C922C6" w:rsidRDefault="00C922C6" w:rsidP="00B04033">
      <w:pPr>
        <w:pStyle w:val="NormalWeb"/>
      </w:pPr>
    </w:p>
    <w:p w14:paraId="543F6C98" w14:textId="77777777" w:rsidR="00C922C6" w:rsidRDefault="00C922C6" w:rsidP="00C922C6">
      <w:pPr>
        <w:pStyle w:val="NormalWeb"/>
      </w:pPr>
      <w:r>
        <w:t>Hello Shia,</w:t>
      </w:r>
    </w:p>
    <w:p w14:paraId="2035E66D" w14:textId="1929B08B" w:rsidR="00C922C6" w:rsidRDefault="00C922C6" w:rsidP="00C922C6">
      <w:pPr>
        <w:pStyle w:val="NormalWeb"/>
      </w:pPr>
      <w:r>
        <w:t xml:space="preserve">As a MySQL newbie, I found that I liked NoSQL much better. I am not sure why really but I just found NoSQL easier. It is most likely all in my head though because MySQL </w:t>
      </w:r>
      <w:r>
        <w:t>frustrates</w:t>
      </w:r>
      <w:r>
        <w:t xml:space="preserve"> me </w:t>
      </w:r>
      <w:r>
        <w:t>more</w:t>
      </w:r>
      <w:r>
        <w:t xml:space="preserve">, I think I felt the same way about it back when I was using MySQL in my </w:t>
      </w:r>
      <w:r>
        <w:t>PHP</w:t>
      </w:r>
      <w:r>
        <w:t xml:space="preserve"> class. Maybe it is just because it has been so long since I have used it. </w:t>
      </w:r>
    </w:p>
    <w:p w14:paraId="4ED5A9F4" w14:textId="77777777" w:rsidR="00C922C6" w:rsidRDefault="00C922C6" w:rsidP="00C922C6">
      <w:pPr>
        <w:pStyle w:val="NormalWeb"/>
      </w:pPr>
      <w:r>
        <w:t>Good Post</w:t>
      </w:r>
    </w:p>
    <w:p w14:paraId="75E5E4FB" w14:textId="77777777" w:rsidR="00C922C6" w:rsidRDefault="00C922C6" w:rsidP="00C922C6">
      <w:pPr>
        <w:pStyle w:val="NormalWeb"/>
      </w:pPr>
      <w:r>
        <w:t>Paul</w:t>
      </w:r>
    </w:p>
    <w:p w14:paraId="5123D72A" w14:textId="77777777" w:rsidR="00C922C6" w:rsidRDefault="00C922C6" w:rsidP="00B04033">
      <w:pPr>
        <w:pStyle w:val="NormalWeb"/>
      </w:pPr>
    </w:p>
    <w:sectPr w:rsidR="00C922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NjU0NTc0tzAysjBS0lEKTi0uzszPAykwrAUA825t1SwAAAA="/>
  </w:docVars>
  <w:rsids>
    <w:rsidRoot w:val="00994A7D"/>
    <w:rsid w:val="0019117C"/>
    <w:rsid w:val="00353EE3"/>
    <w:rsid w:val="0065569D"/>
    <w:rsid w:val="00994A7D"/>
    <w:rsid w:val="009A5AB6"/>
    <w:rsid w:val="00B04033"/>
    <w:rsid w:val="00C922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332F8"/>
  <w15:chartTrackingRefBased/>
  <w15:docId w15:val="{7B476461-E28F-4911-996C-D2D55D8FC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94A7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513863">
      <w:bodyDiv w:val="1"/>
      <w:marLeft w:val="0"/>
      <w:marRight w:val="0"/>
      <w:marTop w:val="0"/>
      <w:marBottom w:val="0"/>
      <w:divBdr>
        <w:top w:val="none" w:sz="0" w:space="0" w:color="auto"/>
        <w:left w:val="none" w:sz="0" w:space="0" w:color="auto"/>
        <w:bottom w:val="none" w:sz="0" w:space="0" w:color="auto"/>
        <w:right w:val="none" w:sz="0" w:space="0" w:color="auto"/>
      </w:divBdr>
    </w:div>
    <w:div w:id="897864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1</TotalTime>
  <Pages>2</Pages>
  <Words>455</Words>
  <Characters>259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Caron</dc:creator>
  <cp:keywords/>
  <dc:description/>
  <cp:lastModifiedBy>Paul Caron</cp:lastModifiedBy>
  <cp:revision>1</cp:revision>
  <dcterms:created xsi:type="dcterms:W3CDTF">2022-05-13T17:05:00Z</dcterms:created>
  <dcterms:modified xsi:type="dcterms:W3CDTF">2022-05-13T19:56:00Z</dcterms:modified>
</cp:coreProperties>
</file>